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vidualized</w:t>
      </w:r>
      <w:r>
        <w:t xml:space="preserve"> </w:t>
      </w:r>
      <w:r>
        <w:t xml:space="preserve">risk</w:t>
      </w:r>
      <w:r>
        <w:t xml:space="preserve"> </w:t>
      </w:r>
      <w:r>
        <w:t xml:space="preserve">prediction</w:t>
      </w:r>
      <w:r>
        <w:t xml:space="preserve"> </w:t>
      </w:r>
      <w:r>
        <w:t xml:space="preserve">for</w:t>
      </w:r>
      <w:r>
        <w:t xml:space="preserve"> </w:t>
      </w:r>
      <w:r>
        <w:t xml:space="preserve">type</w:t>
      </w:r>
      <w:r>
        <w:t xml:space="preserve"> </w:t>
      </w:r>
      <w:r>
        <w:t xml:space="preserve">2</w:t>
      </w:r>
      <w:r>
        <w:t xml:space="preserve"> </w:t>
      </w:r>
      <w:r>
        <w:t xml:space="preserve">diabetes</w:t>
      </w:r>
    </w:p>
    <w:p>
      <w:pPr>
        <w:pStyle w:val="FirstParagraph"/>
      </w:pPr>
      <w:r>
        <w:t xml:space="preserve">C-statistics (95% confidence interval) were 65.30 (61.97 68.62) and</w:t>
      </w:r>
      <w:r>
        <w:t xml:space="preserve"> </w:t>
      </w:r>
      <w:r>
        <w:t xml:space="preserve">60.97 (57.64 64.29) for FPG and Hba1c, respectively, for internal validation. In external validation, the respective C-statistics were 77.21 (68.20 86.21) and</w:t>
      </w:r>
      <w:r>
        <w:t xml:space="preserve"> </w:t>
      </w:r>
      <w:r>
        <w:t xml:space="preserve">67.11 (55.08 79.13). Noting that the combination of FPG and Hba1c consistently obtained higher C-statistic and index of prediction accuracy compared to the individual variables, we replicated our main analysis with an additional model that was restricted to these two predictors (Table R1)</w:t>
      </w:r>
    </w:p>
    <w:p>
      <w:pPr>
        <w:sectPr w:officer="true">
          <w:pgMar w:header="720" w:bottom="366" w:top="366" w:right="366" w:left="366" w:footer="720" w:gutter="0"/>
          <w:pgSz w:h="16838" w:w="11906" w:orient="portrait"/>
          <w:type w:val="continuous"/>
          <w:cols/>
        </w:sectPr>
      </w:pPr>
    </w:p>
    <w:p>
      <w:pPr>
        <w:pStyle w:val="BodyText"/>
      </w:pPr>
      <w:r>
        <w:t xml:space="preserve">Table R1. Comparison of the individualized model with standard model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2160"/>
        <w:gridCol w:w="2160"/>
        <w:gridCol w:w="2160"/>
        <w:gridCol w:w="2160"/>
        <w:gridCol w:w="2160"/>
        <w:gridCol w:w="2160"/>
        <w:gridCol w:w="2160"/>
      </w:tblGrid>
      <w:tr>
        <w:trPr>
          <w:trHeight w:val="360" w:hRule="auto"/>
          <w:tblHeader/>
        </w:trPr>
        header 1
        <w:tc>
          <w:tcPr>
            <w:vMerge w:val="restart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valuation statistic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gridSpan w:val="3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External Validation</w:t>
            </w:r>
            <w:r>
              <w:rPr>
                <w:rFonts w:ascii="Arial" w:hAnsi="Arial" w:eastAsia="Arial" w:cs="Arial"/>
                <w:i w:val="false"/>
                <w:b w:val="tru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360" w:hRule="auto"/>
          <w:tblHeader/>
        </w:trPr>
        header 2
        <w:tc>
          <w:tcPr>
            <w:vMerge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PG + Hba1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FPG + Hba1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tandard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Individualized</w:t>
            </w:r>
          </w:p>
        </w:tc>
      </w:tr>
      <w:tr>
        <w:trPr>
          <w:trHeight w:val="360" w:hRule="auto"/>
        </w:trPr>
        body 1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erall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8 (63.6 70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8 (66.7 73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7 (67.6 73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4 (82.8 88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8 (83.3 88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3.0 88.1)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6</w:t>
            </w:r>
          </w:p>
        </w:tc>
      </w:tr>
      <w:tr>
        <w:trPr>
          <w:trHeight w:val="360" w:hRule="auto"/>
        </w:trPr>
        body 4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omen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0 (62.1 70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4 (64.6 72.3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6 (65.8 73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5 (81.7 89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9 (82.1 8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7 (81.8 89.5)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9</w:t>
            </w:r>
          </w:p>
        </w:tc>
      </w:tr>
      <w:tr>
        <w:trPr>
          <w:trHeight w:val="360" w:hRule="auto"/>
        </w:trPr>
        body 7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n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2 (63.6 7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 (67.3 78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.2 (67.7 7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2 (81.8 88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9 (82.5 89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6 (82.3 89.0)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.4</w:t>
            </w:r>
          </w:p>
        </w:tc>
      </w:tr>
      <w:tr>
        <w:trPr>
          <w:trHeight w:val="360" w:hRule="auto"/>
        </w:trPr>
        body10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-Black Race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.9 (55.9 7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1 (60.8 77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6 (63.6 79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 (78.8 88.9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4 (80.7 9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2 (80.5 90.0)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4</w:t>
            </w:r>
          </w:p>
        </w:tc>
      </w:tr>
      <w:tr>
        <w:trPr>
          <w:trHeight w:val="360" w:hRule="auto"/>
        </w:trPr>
        body13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H-White Race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9 (64.9 72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9 (67.0 74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1.2 (67.3 75.2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4 (83.3 91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8 (83.9 91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.5 (83.6 91.4)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9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trHeight w:val="360" w:hRule="auto"/>
        </w:trPr>
        body16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ispanic Race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 (56.0 71.4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4 (59.8 75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4 (62.0 76.7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5 (79.4 89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.1 (78.6 89.5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8 (78.3 89.4)</w:t>
            </w:r>
          </w:p>
        </w:tc>
      </w:tr>
      <w:tr>
        <w:trPr>
          <w:trHeight w:val="360" w:hRule="auto"/>
        </w:trPr>
        body18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1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8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.5</w:t>
            </w:r>
          </w:p>
        </w:tc>
      </w:tr>
      <w:tr>
        <w:trPr>
          <w:trHeight w:val="360" w:hRule="auto"/>
        </w:trPr>
        body19
        <w:tc>
          <w:tcPr>
            <w:gridSpan w:val="7"/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 Race</w:t>
            </w:r>
          </w:p>
        </w:tc>
      </w:tr>
      <w:tr>
        <w:trPr>
          <w:trHeight w:val="360" w:hRule="auto"/>
        </w:trPr>
        body20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.5 (47.2 75.8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.1 (50.1 80.1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.0 (54.5 83.6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5 (77.0 9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7 (77.4 94.0)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.5 (77.1 93.9)</w:t>
            </w:r>
          </w:p>
        </w:tc>
      </w:tr>
      <w:tr>
        <w:trPr>
          <w:trHeight w:val="360" w:hRule="auto"/>
        </w:trPr>
        body21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PA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>
              <w:bottom w:val="single" w:sz="6" w:space="0" w:color="666666"/>
              <w:top w:val="single" w:sz="6" w:space="0" w:color="666666"/>
              <w:left w:val="single" w:sz="6" w:space="0" w:color="666666"/>
              <w:right w:val="single" w:sz="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.6</w:t>
            </w:r>
          </w:p>
        </w:tc>
      </w:tr>
      <w:tr>
        <w:trPr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eviations: AUC = Area underneath the receiver-operator characteristic curve; and IPA = Index of prediction accuracy</w:t>
            </w:r>
          </w:p>
        </w:tc>
      </w:tr>
      <w:tr>
        <w:trPr>
          <w:trHeight w:val="360" w:hRule="auto"/>
        </w:trPr>
        footer 2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ble values are scaled by a factor of 100 for ease of interpretation.</w:t>
            </w:r>
          </w:p>
        </w:tc>
      </w:tr>
      <w:tr>
        <w:trPr>
          <w:trHeight w:val="360" w:hRule="auto"/>
        </w:trPr>
        footer 3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nal validation results are based on 10-fold cross-validation in the Diabetes Prevention Program data</w:t>
            </w:r>
          </w:p>
        </w:tc>
      </w:tr>
      <w:tr>
        <w:trPr>
          <w:trHeight w:val="360" w:hRule="auto"/>
        </w:trPr>
        footer 4
        <w:tc>
          <w:tcPr>
            <w:gridSpan w:val="7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xternal validation results are based on application of models fitted to the Diabetes Prevention Program data to the Multi-Ethnic Study of Atherosclerosis data.</w:t>
            </w:r>
          </w:p>
        </w:tc>
      </w:tr>
    </w:tbl>
    <w:p>
      <w:pPr>
        <w:sectPr w:officer="true">
          <w:pgMar w:header="720" w:bottom="366" w:top="366" w:right="366" w:left="366" w:footer="720" w:gutter="0"/>
          <w:pgSz w:h="11906" w:w="16838" w:orient="landscape"/>
          <w:type w:val="continuous"/>
          <w:cols/>
        </w:sectPr>
      </w:pPr>
    </w:p>
    <w:p>
      <w:pPr>
        <w:pStyle w:val="BodyText"/>
      </w:pPr>
      <w:r>
        <w:t xml:space="preserve">We examined the cumulative incidence of diabetes by age groups (age &lt; 55 years, age 55 to 65 years, and age &gt; 65 years) in the DPP. We did not detect a difference in the cumulative incidence curves (Figure R1; p = 0.18). We also did not detect an assocation between continuous age and incident diagnosis of diabetes in a Cox regression model with adjustment for sex, eduction, triglycerides, BMI, Hba1c, fasting plasma glucose, and randomized treatment (p = 0.67). With the same multivariable adjustment, we did not detect a heterogeneous effect of lifestyle intervention or metformin across age groups (p = 0.28).</w:t>
      </w:r>
    </w:p>
    <w:p>
      <w:r>
        <w:br w:type="page"/>
      </w:r>
    </w:p>
    <w:p>
      <w:pPr>
        <w:pStyle w:val="BodyText"/>
      </w:pPr>
      <w:r>
        <w:t xml:space="preserve">Figure R1: Cumulative incidence of diabetes diagnosis in the DPP by age group.</w:t>
      </w:r>
    </w:p>
    <w:p>
      <w:pPr>
        <w:jc w:val="center"/>
        <w:pStyle w:val="Figure"/>
      </w:pPr>
      <w:r>
        <w:rPr/>
        <w:drawing>
          <wp:inline distT="0" distB="0" distL="0" distR="0">
            <wp:extent cx="7315200" cy="54864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600" cy="76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sectPr w:officer="true">
          <w:pgMar w:header="720" w:bottom="366" w:top="366" w:right="366" w:left="366" w:footer="720" w:gutter="0"/>
          <w:pgSz w:h="16838" w:w="11906" w:orient="portrait"/>
          <w:type w:val="continuous"/>
          <w:cols/>
        </w:sectPr>
      </w:pPr>
    </w:p>
    <w:sectPr w:rsidR="006A1D06" w:rsidRPr="0023695B" w:rsidSect="00B7119B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720" w:footer="720" w:gutter="0" w:header="720" w:left="720" w:right="720" w:top="720"/>
      <w:cols w:space="720"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00913" w14:textId="77777777" w:rsidR="00314C34" w:rsidRDefault="00314C3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1476680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FBD8A59" w14:textId="77777777" w:rsidR="00314C34" w:rsidRDefault="00314C34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B7E9C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057172FE" w14:textId="77777777" w:rsidR="00314C34" w:rsidRDefault="00314C3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9B741B" w14:textId="77777777" w:rsidR="00314C34" w:rsidRDefault="00314C3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81333" w14:textId="77777777" w:rsidR="00314C34" w:rsidRDefault="00314C3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5F25" w14:textId="77777777" w:rsidR="00314C34" w:rsidRDefault="00314C3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C5B989" w14:textId="77777777" w:rsidR="00314C34" w:rsidRDefault="00314C34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871827E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A97EBA4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70A83C8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7021E6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EE8E67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A35B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33805C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88E252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1B2CF9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088004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698EC27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2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DB7E9C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872DF2"/>
    <w:pPr>
      <w:keepNext/>
      <w:keepLines/>
      <w:spacing w:after="0" w:before="480" w:line="480" w:lineRule="auto"/>
      <w:outlineLvl w:val="0"/>
    </w:pPr>
    <w:rPr>
      <w:rFonts w:cstheme="majorBidi" w:eastAsiaTheme="majorEastAsia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5F0F61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72032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DB7E9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DB7E9C"/>
    <w:pPr>
      <w:spacing w:after="180" w:before="180" w:line="480" w:lineRule="auto"/>
    </w:pPr>
  </w:style>
  <w:style w:customStyle="1" w:styleId="FirstParagraph" w:type="paragraph">
    <w:name w:val="First Paragraph"/>
    <w:basedOn w:val="BodyText"/>
    <w:next w:val="BodyText"/>
    <w:qFormat/>
    <w:rsid w:val="001A3E5B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DB7E9C"/>
    <w:pPr>
      <w:keepNext/>
      <w:keepLines/>
      <w:spacing w:after="240" w:before="480"/>
      <w:jc w:val="center"/>
    </w:pPr>
    <w:rPr>
      <w:rFonts w:cstheme="majorBidi" w:eastAsiaTheme="majorEastAsia"/>
      <w:b/>
      <w:bCs/>
      <w:sz w:val="32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DB7E9C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DB7E9C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DB7E9C"/>
  </w:style>
  <w:style w:styleId="BlockText" w:type="paragraph">
    <w:name w:val="Block Text"/>
    <w:basedOn w:val="BodyText"/>
    <w:next w:val="BodyText"/>
    <w:uiPriority w:val="9"/>
    <w:unhideWhenUsed/>
    <w:qFormat/>
    <w:rsid w:val="00DB7E9C"/>
    <w:pPr>
      <w:spacing w:after="100" w:before="100"/>
    </w:pPr>
    <w:rPr>
      <w:rFonts w:cstheme="majorBidi" w:eastAsiaTheme="majorEastAsia"/>
      <w:bCs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705EF3"/>
    <w:pPr>
      <w:keepNext/>
    </w:pPr>
    <w:rPr>
      <w:i w:val="0"/>
    </w:r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B7E9C"/>
    <w:pPr>
      <w:spacing w:before="240" w:line="259" w:lineRule="auto"/>
      <w:outlineLvl w:val="9"/>
    </w:pPr>
    <w:rPr>
      <w:b w:val="0"/>
      <w:bCs w:val="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BodyTextChar" w:type="character">
    <w:name w:val="Body Text Char"/>
    <w:basedOn w:val="DefaultParagraphFont"/>
    <w:link w:val="BodyText"/>
    <w:rsid w:val="00DB7E9C"/>
    <w:rPr>
      <w:rFonts w:ascii="Times New Roman" w:hAnsi="Times New Roman"/>
    </w:rPr>
  </w:style>
  <w:style w:styleId="Header" w:type="paragraph">
    <w:name w:val="header"/>
    <w:basedOn w:val="Normal"/>
    <w:link w:val="HeaderChar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14C34"/>
    <w:rPr>
      <w:rFonts w:ascii="Calibri" w:hAnsi="Calibri"/>
      <w:sz w:val="22"/>
    </w:rPr>
  </w:style>
  <w:style w:styleId="Footer" w:type="paragraph">
    <w:name w:val="footer"/>
    <w:basedOn w:val="Normal"/>
    <w:link w:val="FooterChar"/>
    <w:uiPriority w:val="99"/>
    <w:unhideWhenUsed/>
    <w:rsid w:val="00314C34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314C34"/>
    <w:rPr>
      <w:rFonts w:ascii="Calibri" w:hAnsi="Calibr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header" Target="header3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Relationship Id="rId15" Type="http://schemas.openxmlformats.org/officeDocument/2006/relationships/image" Target="media/65b92a40980c472dd9c68b49125d1b4a78e7c1ba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Individualized risk prediction for type 2 diabetes</dc:title>
  <dc:creator/>
  <cp:keywords/>
  <dcterms:created xsi:type="dcterms:W3CDTF">2025-02-27T16:45:38Z</dcterms:created>
  <dcterms:modified xsi:type="dcterms:W3CDTF">2025-02-27T11:45:3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jama.csl</vt:lpwstr>
  </property>
  <property fmtid="{D5CDD505-2E9C-101B-9397-08002B2CF9AE}" pid="5" name="output">
    <vt:lpwstr/>
  </property>
</Properties>
</file>